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93b1efc7cca27e477f933b0a18c185b726c76"/>
    <w:p>
      <w:pPr>
        <w:pStyle w:val="Heading1"/>
      </w:pPr>
      <w:r>
        <w:t xml:space="preserve">Cover Letter for Baker Position in Italy Rome</w:t>
      </w:r>
    </w:p>
    <w:p>
      <w:pPr>
        <w:pStyle w:val="FirstParagraph"/>
      </w:pPr>
      <w:r>
        <w:t xml:space="preserve">Dear [Hiring Manager's Name],</w:t>
      </w:r>
    </w:p>
    <w:p>
      <w:pPr>
        <w:pStyle w:val="BodyText"/>
      </w:pPr>
      <w:r>
        <w:t xml:space="preserve">I am writing to express my enthusiastic interest in the Baker position at your esteemed establishment in Italy Rome. With a deep-rooted passion for baking and a profound respect for the culinary traditions of Italy, I am eager to contribute my skills, creativity, and dedication to your team. My journey as a baker has been shaped by a commitment to authenticity, quality, and the timeless art of crafting bread that brings people together—a philosophy that aligns seamlessly with the rich heritage of Rome’s baking culture.</w:t>
      </w:r>
    </w:p>
    <w:p>
      <w:pPr>
        <w:pStyle w:val="BodyText"/>
      </w:pPr>
      <w:r>
        <w:t xml:space="preserve">Having worked in various baking environments, from small artisanal shops to bustling kitchens, I have honed my expertise in creating traditional and contemporary baked goods. My experience spans the preparation of classic Italian staples such as ciabatta, sourdough, and pane di casa, as well as modern interpretations that reflect evolving tastes. However, what truly sets me apart is my ability to infuse each creation with the soul of Italian cuisine—a testament to my admiration for Rome’s iconic bakeries and their role in shaping the city’s culinary identity.</w:t>
      </w:r>
    </w:p>
    <w:p>
      <w:pPr>
        <w:pStyle w:val="BodyText"/>
      </w:pPr>
      <w:r>
        <w:t xml:space="preserve">Rome, with its centuries-old traditions and vibrant food culture, holds a special place in my heart. The city’s bakeries are not merely places to buy bread; they are cultural landmarks where history, community, and craftsmanship converge. As a baker, I aspire to be part of this legacy by preserving time-honored techniques while embracing innovation. Whether it’s the delicate balance of flavors in a traditional brioche or the crisp perfection of a Roman focaccia, I approach every recipe with meticulous attention to detail and a reverence for the ingredients that define Italian baking.</w:t>
      </w:r>
    </w:p>
    <w:p>
      <w:pPr>
        <w:pStyle w:val="BodyText"/>
      </w:pPr>
      <w:r>
        <w:t xml:space="preserve">My professional background has equipped me with the technical skills and soft skills necessary to thrive in a dynamic kitchen environment. I am proficient in bread-making techniques such as fermentation, kneading, and baking, as well as the use of high-quality flour, yeast, and natural leavening agents. I understand the importance of consistency, precision, and adaptability—qualities that are essential when working with the unique challenges of Rome’s climate and ingredient availability. Additionally, my ability to collaborate effectively with team members ensures that every day in the kitchen is a harmonious blend of creativity and efficiency.</w:t>
      </w:r>
    </w:p>
    <w:p>
      <w:pPr>
        <w:pStyle w:val="BodyText"/>
      </w:pPr>
      <w:r>
        <w:t xml:space="preserve">What draws me specifically to Italy Rome is the city’s unparalleled connection to food as a way of life. The Roman ethos of “la dolce vita” (the sweet life) is reflected in its bakeries, where every loaf and pastry tells a story of tradition, passion, and community. I am particularly inspired by the way Romans celebrate bread as an integral part of their daily routines, from morning pastries to evening loaves shared with family. This cultural appreciation for food resonates deeply with my own values, and I would be honored to contribute to this legacy by creating baked goods that not only satisfy but also inspire.</w:t>
      </w:r>
    </w:p>
    <w:p>
      <w:pPr>
        <w:pStyle w:val="BodyText"/>
      </w:pPr>
      <w:r>
        <w:t xml:space="preserve">My dedication to the craft of baking is complemented by a strong work ethic and a willingness to learn. I have always believed that the best bakers are those who remain curious, open-minded, and committed to growth. In Rome, I hope to immerse myself in the local techniques and seasonal ingredients that define its culinary scene. For example, I am eager to explore how Roman bakers incorporate regional produce such as olive oil from Tuscany or chestnuts from the Abruzzo mountains into their creations. This hands-on experience would not only deepen my expertise but also allow me to contribute fresh ideas to your team.</w:t>
      </w:r>
    </w:p>
    <w:p>
      <w:pPr>
        <w:pStyle w:val="BodyText"/>
      </w:pPr>
      <w:r>
        <w:t xml:space="preserve">Furthermore, I bring a strong sense of responsibility and a commitment to sustainability, which are increasingly important in the modern baking industry. I am mindful of sourcing ingredients locally whenever possible, minimizing waste through efficient practices, and supporting ethical suppliers. In Rome, where the connection between food and the environment is deeply rooted, these values align perfectly with the city’s ethos. I am confident that my approach would add value to your establishment while honoring the principles of Italian gastronomy.</w:t>
      </w:r>
    </w:p>
    <w:p>
      <w:pPr>
        <w:pStyle w:val="BodyText"/>
      </w:pPr>
      <w:r>
        <w:t xml:space="preserve">Finally, I want to emphasize my genuine enthusiasm for working in Italy Rome. The opportunity to be part of a city where food is both a necessity and an art form is incredibly motivating. I am excited about the possibility of collaborating with your team, learning from experienced bakers, and contributing to the vibrant tapestry of Rome’s culinary landscape. My goal is not just to meet expectations but to exceed them by bringing creativity, passion, and a deep respect for tradition to every aspect of my work.</w:t>
      </w:r>
    </w:p>
    <w:p>
      <w:pPr>
        <w:pStyle w:val="BodyText"/>
      </w:pPr>
      <w:r>
        <w:t xml:space="preserve">Thank you for considering my application. I would be delighted to discuss how my skills and vision align with your needs. Please feel free to contact me at [Your Phone Number] or [Your Email Address] at your earliest convenience. I look forward to the possibility of contributing to the legacy of baking in Italy Ro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6:01Z</dcterms:created>
  <dcterms:modified xsi:type="dcterms:W3CDTF">2026-07-22T20:46:01Z</dcterms:modified>
</cp:coreProperties>
</file>

<file path=docProps/custom.xml><?xml version="1.0" encoding="utf-8"?>
<Properties xmlns="http://schemas.openxmlformats.org/officeDocument/2006/custom-properties" xmlns:vt="http://schemas.openxmlformats.org/officeDocument/2006/docPropsVTypes"/>
</file>